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225C4" w:rsidRDefault="00F225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bookmarkStart w:id="0" w:name="_heading=h.gjdgxs" w:colFirst="0" w:colLast="0"/>
      <w:bookmarkStart w:id="1" w:name="_GoBack"/>
      <w:bookmarkEnd w:id="0"/>
      <w:bookmarkEnd w:id="1"/>
    </w:p>
    <w:p w:rsidR="00F225C4" w:rsidRDefault="00F225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rsidR="00F225C4" w:rsidRDefault="00F225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rsidR="00F225C4" w:rsidRDefault="00DE41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ATE]</w:t>
      </w:r>
    </w:p>
    <w:p w:rsidR="00F225C4" w:rsidRDefault="00F225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F225C4" w:rsidRDefault="00F225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F225C4" w:rsidRDefault="00DE41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ntact Name</w:t>
      </w:r>
    </w:p>
    <w:p w:rsidR="00F225C4" w:rsidRDefault="00DE41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ddress</w:t>
      </w:r>
    </w:p>
    <w:p w:rsidR="00F225C4" w:rsidRDefault="00DE41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ddress2</w:t>
      </w:r>
    </w:p>
    <w:p w:rsidR="00F225C4" w:rsidRDefault="00DE41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untry</w:t>
      </w:r>
      <w:r>
        <w:tab/>
      </w:r>
    </w:p>
    <w:p w:rsidR="00F225C4" w:rsidRDefault="00DE41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ity /Province</w:t>
      </w:r>
    </w:p>
    <w:p w:rsidR="00F225C4" w:rsidRDefault="00DE41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Postal Code</w:t>
      </w:r>
    </w:p>
    <w:p w:rsidR="00F225C4" w:rsidRDefault="00F225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F225C4" w:rsidRDefault="00F225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F225C4" w:rsidRDefault="00F225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F225C4" w:rsidRDefault="00DE41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r>
        <w:rPr>
          <w:b/>
          <w:color w:val="000000"/>
        </w:rPr>
        <w:t>RE: WE HAVE CREDITED YOUR ACCOUNT COR</w:t>
      </w:r>
      <w:r w:rsidR="00E75D74">
        <w:rPr>
          <w:b/>
          <w:color w:val="000000"/>
          <w:lang w:val="en-GB"/>
        </w:rPr>
        <w:t>R</w:t>
      </w:r>
      <w:r>
        <w:rPr>
          <w:b/>
          <w:color w:val="000000"/>
        </w:rPr>
        <w:t xml:space="preserve">ECTLY NOW </w:t>
      </w:r>
    </w:p>
    <w:p w:rsidR="00F225C4" w:rsidRDefault="00F225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F225C4" w:rsidRDefault="00F225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F225C4" w:rsidRDefault="00DE41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Dear [CLIENT NAME],</w:t>
      </w:r>
    </w:p>
    <w:p w:rsidR="00F225C4" w:rsidRDefault="00F225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F225C4" w:rsidRDefault="00DE41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We have credited you for the amount of [AMOUNT] covered by invoice [NUMBER]. </w:t>
      </w:r>
      <w:r w:rsidR="00E75D74">
        <w:rPr>
          <w:lang w:val="en-GB"/>
        </w:rPr>
        <w:t>Thank you</w:t>
      </w:r>
      <w:r>
        <w:t xml:space="preserve"> for letting us know about the error so quickly. </w:t>
      </w:r>
    </w:p>
    <w:p w:rsidR="00F225C4" w:rsidRDefault="00F225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F225C4" w:rsidRDefault="00DE41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e had agreed on [NUMBER] days/months ago to put you on quarterly billing. Your next invoice is not due for [NUMBER] days.</w:t>
      </w:r>
    </w:p>
    <w:p w:rsidR="00F225C4" w:rsidRDefault="00F225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F225C4" w:rsidRDefault="00DE41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Our Account</w:t>
      </w:r>
      <w:r w:rsidR="00E75D74">
        <w:rPr>
          <w:lang w:val="en-GB"/>
        </w:rPr>
        <w:t>s</w:t>
      </w:r>
      <w:r>
        <w:t xml:space="preserve"> Department has been reminded of the arrangement, and we can assure you that this will not happen again.</w:t>
      </w:r>
    </w:p>
    <w:p w:rsidR="00F225C4" w:rsidRDefault="00F225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F225C4" w:rsidRDefault="00E75D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lang w:val="en-GB"/>
        </w:rPr>
        <w:t>Please accept our apology</w:t>
      </w:r>
      <w:r w:rsidR="00DE414A">
        <w:t xml:space="preserve"> for any inconvenience this has caused.</w:t>
      </w:r>
    </w:p>
    <w:p w:rsidR="00F225C4" w:rsidRDefault="00F225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F225C4" w:rsidRDefault="00DE41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incerely,</w:t>
      </w:r>
    </w:p>
    <w:p w:rsidR="00F225C4" w:rsidRDefault="00F225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F225C4" w:rsidRDefault="00F225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F225C4" w:rsidRDefault="00F225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F225C4" w:rsidRDefault="00DE41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AME]</w:t>
      </w:r>
    </w:p>
    <w:p w:rsidR="00F225C4" w:rsidRDefault="00DE41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TITLE]</w:t>
      </w:r>
    </w:p>
    <w:p w:rsidR="00F225C4" w:rsidRDefault="00DE41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CONTACT NUMBER]</w:t>
      </w:r>
    </w:p>
    <w:p w:rsidR="00F225C4" w:rsidRDefault="00DE41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 xml:space="preserve">[COMPANY EMAIL] </w:t>
      </w:r>
    </w:p>
    <w:p w:rsidR="00F225C4" w:rsidRDefault="00F225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sectPr w:rsidR="00F225C4" w:rsidSect="00F225C4">
      <w:footerReference w:type="default" r:id="rId7"/>
      <w:pgSz w:w="12240" w:h="15840"/>
      <w:pgMar w:top="1440" w:right="1440" w:bottom="1440" w:left="1440" w:header="720" w:footer="76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E414A" w:rsidRDefault="00DE414A" w:rsidP="00F225C4">
      <w:r>
        <w:separator/>
      </w:r>
    </w:p>
  </w:endnote>
  <w:endnote w:type="continuationSeparator" w:id="0">
    <w:p w:rsidR="00DE414A" w:rsidRDefault="00DE414A" w:rsidP="00F225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25C4" w:rsidRDefault="00DE414A">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rsidR="00F225C4" w:rsidRDefault="00DE414A">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rsidR="00F225C4" w:rsidRDefault="00DE414A">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 NUMBER] / Email: [EMAIL ADDRESS]</w:t>
    </w:r>
  </w:p>
  <w:p w:rsidR="00F225C4" w:rsidRDefault="00E66BC0">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hyperlink r:id="rId1">
      <w:r w:rsidR="00DE414A">
        <w:rPr>
          <w:color w:val="0000FF"/>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E414A" w:rsidRDefault="00DE414A" w:rsidP="00F225C4">
      <w:r>
        <w:separator/>
      </w:r>
    </w:p>
  </w:footnote>
  <w:footnote w:type="continuationSeparator" w:id="0">
    <w:p w:rsidR="00DE414A" w:rsidRDefault="00DE414A" w:rsidP="00F225C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yNbAwsDQ0MDM0MTRR0lEKTi0uzszPAykwrAUAO7WzQywAAAA="/>
    <w:docVar w:name="Description" w:val="Keeping your customers informed of any relevant information when Crediting their Account works towards the reputation of your business. TemplateGuru has samples of letters to help you communicate with them professionally.  Download examples of Letters from TemplateGuru. There are many other sales and marketing letter templates for you to browse here. https://www.templateguru.co.za/templates/sales&amp;marketing/"/>
    <w:docVar w:name="Excerpt" w:val="RE: WE HAVE CREDITED YOUR ACCOUNT_x000a_Dear [CLIENT NAME],_x000a_We have credited you for the amount of [AMOUNT] covered by invoice [NUMBER]. We thank_x000a_you for letting us know about the error so quickly."/>
    <w:docVar w:name="Tags" w:val="market analysis, business documents, entrepreneurship, entrepreneur, guideline, checklist, we have credited your account template, we have credited your account example, how to create a response to we have credited your account letter, what is a response to we have credited your account letter"/>
  </w:docVars>
  <w:rsids>
    <w:rsidRoot w:val="00F225C4"/>
    <w:rsid w:val="00967AC1"/>
    <w:rsid w:val="00DE414A"/>
    <w:rsid w:val="00E467F7"/>
    <w:rsid w:val="00E66BC0"/>
    <w:rsid w:val="00E75D74"/>
    <w:rsid w:val="00E97EE8"/>
    <w:rsid w:val="00F225C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225C4"/>
  </w:style>
  <w:style w:type="paragraph" w:styleId="Heading1">
    <w:name w:val="heading 1"/>
    <w:basedOn w:val="Normal1"/>
    <w:next w:val="Normal1"/>
    <w:rsid w:val="00F225C4"/>
    <w:pPr>
      <w:keepNext/>
      <w:keepLines/>
      <w:spacing w:before="480" w:after="120"/>
      <w:outlineLvl w:val="0"/>
    </w:pPr>
    <w:rPr>
      <w:b/>
      <w:sz w:val="48"/>
      <w:szCs w:val="48"/>
    </w:rPr>
  </w:style>
  <w:style w:type="paragraph" w:styleId="Heading2">
    <w:name w:val="heading 2"/>
    <w:basedOn w:val="Normal1"/>
    <w:next w:val="Normal1"/>
    <w:rsid w:val="00F225C4"/>
    <w:pPr>
      <w:keepNext/>
      <w:keepLines/>
      <w:spacing w:before="360" w:after="80"/>
      <w:outlineLvl w:val="1"/>
    </w:pPr>
    <w:rPr>
      <w:b/>
      <w:sz w:val="36"/>
      <w:szCs w:val="36"/>
    </w:rPr>
  </w:style>
  <w:style w:type="paragraph" w:styleId="Heading3">
    <w:name w:val="heading 3"/>
    <w:basedOn w:val="Normal1"/>
    <w:next w:val="Normal1"/>
    <w:rsid w:val="00F225C4"/>
    <w:pPr>
      <w:keepNext/>
      <w:keepLines/>
      <w:spacing w:before="280" w:after="80"/>
      <w:outlineLvl w:val="2"/>
    </w:pPr>
    <w:rPr>
      <w:b/>
      <w:sz w:val="28"/>
      <w:szCs w:val="28"/>
    </w:rPr>
  </w:style>
  <w:style w:type="paragraph" w:styleId="Heading4">
    <w:name w:val="heading 4"/>
    <w:basedOn w:val="Normal1"/>
    <w:next w:val="Normal1"/>
    <w:rsid w:val="00F225C4"/>
    <w:pPr>
      <w:keepNext/>
      <w:keepLines/>
      <w:spacing w:before="240" w:after="40"/>
      <w:outlineLvl w:val="3"/>
    </w:pPr>
    <w:rPr>
      <w:b/>
    </w:rPr>
  </w:style>
  <w:style w:type="paragraph" w:styleId="Heading5">
    <w:name w:val="heading 5"/>
    <w:basedOn w:val="Normal1"/>
    <w:next w:val="Normal1"/>
    <w:rsid w:val="00F225C4"/>
    <w:pPr>
      <w:keepNext/>
      <w:keepLines/>
      <w:spacing w:before="220" w:after="40"/>
      <w:outlineLvl w:val="4"/>
    </w:pPr>
    <w:rPr>
      <w:b/>
      <w:sz w:val="22"/>
      <w:szCs w:val="22"/>
    </w:rPr>
  </w:style>
  <w:style w:type="paragraph" w:styleId="Heading6">
    <w:name w:val="heading 6"/>
    <w:basedOn w:val="Normal1"/>
    <w:next w:val="Normal1"/>
    <w:rsid w:val="00F225C4"/>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F225C4"/>
  </w:style>
  <w:style w:type="paragraph" w:styleId="Title">
    <w:name w:val="Title"/>
    <w:basedOn w:val="Normal1"/>
    <w:next w:val="Normal1"/>
    <w:rsid w:val="00F225C4"/>
    <w:pPr>
      <w:keepNext/>
      <w:keepLines/>
      <w:spacing w:before="480" w:after="120"/>
    </w:pPr>
    <w:rPr>
      <w:b/>
      <w:sz w:val="72"/>
      <w:szCs w:val="72"/>
    </w:rPr>
  </w:style>
  <w:style w:type="paragraph" w:customStyle="1" w:styleId="Normal0">
    <w:name w:val="[Normal]"/>
    <w:qFormat/>
    <w:rsid w:val="00F225C4"/>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rPr>
  </w:style>
  <w:style w:type="paragraph" w:styleId="Header">
    <w:name w:val="header"/>
    <w:basedOn w:val="Normal"/>
    <w:qFormat/>
    <w:rsid w:val="00F225C4"/>
    <w:pPr>
      <w:tabs>
        <w:tab w:val="center" w:pos="4320"/>
        <w:tab w:val="right" w:pos="8640"/>
      </w:tabs>
    </w:pPr>
  </w:style>
  <w:style w:type="paragraph" w:styleId="Footer">
    <w:name w:val="footer"/>
    <w:basedOn w:val="Normal"/>
    <w:qFormat/>
    <w:rsid w:val="00F225C4"/>
    <w:pPr>
      <w:tabs>
        <w:tab w:val="center" w:pos="4320"/>
        <w:tab w:val="right" w:pos="8640"/>
      </w:tabs>
    </w:pPr>
  </w:style>
  <w:style w:type="character" w:styleId="Hyperlink">
    <w:name w:val="Hyperlink"/>
    <w:qFormat/>
    <w:rsid w:val="00F225C4"/>
    <w:rPr>
      <w:color w:val="0000FF"/>
      <w:u w:val="single"/>
      <w:rtl w:val="0"/>
    </w:rPr>
  </w:style>
  <w:style w:type="paragraph" w:styleId="Subtitle">
    <w:name w:val="Subtitle"/>
    <w:basedOn w:val="Normal"/>
    <w:next w:val="Normal"/>
    <w:rsid w:val="00F225C4"/>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E5mCkyQ2Em+3Tz8agtQxQh4FHkw==">AMUW2mViut4AH1tU1Z/4sZXa4qbk9wSqrGbcvCtj1DuoRbIJ2cabr2eZsIuto/QGKKD4eIMN8ZuJqMZ5Disqy7O85s9Iwmx+NLep4XPNdTGy3JYSfrk5tLY2uzfnKXASriNb2jwJFYu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04</Words>
  <Characters>535</Characters>
  <Application>Microsoft Office Word</Application>
  <DocSecurity>0</DocSecurity>
  <Lines>39</Lines>
  <Paragraphs>18</Paragraphs>
  <ScaleCrop>false</ScaleCrop>
  <Manager/>
  <Company/>
  <LinksUpToDate>false</LinksUpToDate>
  <CharactersWithSpaces>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15T13:18:00Z</dcterms:created>
  <dcterms:modified xsi:type="dcterms:W3CDTF">2019-10-21T19:18:00Z</dcterms:modified>
  <cp:category/>
</cp:coreProperties>
</file>